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466272" w14:textId="77777777" w:rsidR="0030556A" w:rsidRPr="00A7661F" w:rsidRDefault="0030556A" w:rsidP="006A70AE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1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关于心动周期的论述，以下哪项是错误的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? 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Pr="00411D1C">
        <w:rPr>
          <w:rFonts w:hint="eastAsia"/>
          <w:lang w:eastAsia="zh-CN"/>
        </w:rPr>
        <w:t>B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1722713E" w14:textId="1F5F109F" w:rsidR="006A70AE" w:rsidRDefault="0030556A" w:rsidP="006A70AE">
      <w:pPr>
        <w:widowControl w:val="0"/>
        <w:spacing w:line="360" w:lineRule="auto"/>
        <w:ind w:firstLine="204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舒张期比收缩期长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</w:t>
      </w:r>
    </w:p>
    <w:p w14:paraId="263435AD" w14:textId="77777777" w:rsidR="006A70AE" w:rsidRDefault="0030556A" w:rsidP="006A70AE">
      <w:pPr>
        <w:widowControl w:val="0"/>
        <w:spacing w:line="360" w:lineRule="auto"/>
        <w:ind w:firstLine="204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房、室有共同收缩的时期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</w:t>
      </w:r>
    </w:p>
    <w:p w14:paraId="053BAB0D" w14:textId="1D0D66FA" w:rsidR="0030556A" w:rsidRPr="00A7661F" w:rsidRDefault="0030556A" w:rsidP="006A70AE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房室有共同的舒张期</w:t>
      </w:r>
    </w:p>
    <w:p w14:paraId="5D1DBA1C" w14:textId="3B1F66D5" w:rsidR="0030556A" w:rsidRDefault="0030556A" w:rsidP="0030556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6A70AE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D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率加快时，心动周期缩短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</w:p>
    <w:p w14:paraId="1CE907E7" w14:textId="32E0E071" w:rsidR="00A93C9A" w:rsidRDefault="00A93C9A" w:rsidP="0030556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764D7F44" w14:textId="0BEC9821" w:rsidR="00A93C9A" w:rsidRPr="00A7661F" w:rsidRDefault="00943390" w:rsidP="006A70AE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2</w:t>
      </w:r>
      <w:r w:rsidR="00A93C9A"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在心室等容舒张期时：</w:t>
      </w:r>
      <w:r w:rsidR="00A93C9A"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A93C9A"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A93C9A"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A93C9A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="00A93C9A"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  <w:r w:rsidR="00A93C9A"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0BF85BA8" w14:textId="3BE6F032" w:rsidR="006A70AE" w:rsidRDefault="00A93C9A" w:rsidP="00A93C9A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6A70AE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房内压＞室内压＞主动脉压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</w:t>
      </w:r>
    </w:p>
    <w:p w14:paraId="16185C9A" w14:textId="127ACC32" w:rsidR="00A93C9A" w:rsidRPr="00A7661F" w:rsidRDefault="00A93C9A" w:rsidP="006A70AE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房内压＜室内压＞主动脉压</w:t>
      </w:r>
    </w:p>
    <w:p w14:paraId="04843A26" w14:textId="5FB7787A" w:rsidR="006A70AE" w:rsidRDefault="00A93C9A" w:rsidP="006A70AE">
      <w:pPr>
        <w:widowControl w:val="0"/>
        <w:spacing w:line="360" w:lineRule="auto"/>
        <w:ind w:firstLine="216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房内压＝室内压＞主动脉压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</w:t>
      </w:r>
    </w:p>
    <w:p w14:paraId="3FA52E07" w14:textId="1C95D4C3" w:rsidR="00A93C9A" w:rsidRPr="00A7661F" w:rsidRDefault="00A93C9A" w:rsidP="006A70AE">
      <w:pPr>
        <w:widowControl w:val="0"/>
        <w:spacing w:line="360" w:lineRule="auto"/>
        <w:ind w:firstLine="216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D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房内压＜室内压＜主动脉压</w:t>
      </w:r>
    </w:p>
    <w:p w14:paraId="031C62CD" w14:textId="0A52EF9D" w:rsidR="00C23F90" w:rsidRDefault="00C23F90" w:rsidP="0030556A">
      <w:pPr>
        <w:rPr>
          <w:rFonts w:eastAsia="宋体"/>
          <w:lang w:eastAsia="zh-CN"/>
        </w:rPr>
      </w:pPr>
    </w:p>
    <w:p w14:paraId="7D429A19" w14:textId="7FBED2E0" w:rsidR="00A90470" w:rsidRPr="0027208D" w:rsidRDefault="00943390" w:rsidP="006A70AE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27208D">
        <w:rPr>
          <w:rFonts w:ascii="Times New Roman" w:eastAsia="宋体" w:hAnsi="Times New Roman" w:cs="Times New Roman"/>
          <w:color w:val="FF0000"/>
          <w:kern w:val="2"/>
          <w:sz w:val="21"/>
          <w:szCs w:val="21"/>
          <w:lang w:eastAsia="zh-CN"/>
        </w:rPr>
        <w:t>3</w:t>
      </w:r>
      <w:r w:rsidR="00A90470"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第一心音产生主要是由于</w:t>
      </w:r>
      <w:r w:rsidR="00A90470"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</w:t>
      </w:r>
      <w:r w:rsidR="00A90470"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（</w:t>
      </w:r>
      <w:r w:rsidR="00A90470"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</w:t>
      </w:r>
      <w:r w:rsidR="00A90470" w:rsidRPr="0027208D">
        <w:rPr>
          <w:rFonts w:hint="eastAsia"/>
          <w:color w:val="FF0000"/>
          <w:lang w:eastAsia="zh-CN"/>
        </w:rPr>
        <w:t>C</w:t>
      </w:r>
      <w:r w:rsidR="00A90470"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  </w:t>
      </w:r>
      <w:r w:rsidR="00A90470"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）</w:t>
      </w:r>
    </w:p>
    <w:p w14:paraId="10752418" w14:textId="78F67373" w:rsidR="006A70AE" w:rsidRPr="0027208D" w:rsidRDefault="00A90470" w:rsidP="006A70AE">
      <w:pPr>
        <w:widowControl w:val="0"/>
        <w:spacing w:line="360" w:lineRule="auto"/>
        <w:ind w:firstLine="204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A</w:t>
      </w: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半月瓣关闭</w:t>
      </w: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 </w:t>
      </w:r>
    </w:p>
    <w:p w14:paraId="28494C1C" w14:textId="77777777" w:rsidR="006A70AE" w:rsidRPr="0027208D" w:rsidRDefault="00A90470" w:rsidP="006A70AE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B</w:t>
      </w: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半月瓣开放</w:t>
      </w:r>
    </w:p>
    <w:p w14:paraId="672B953D" w14:textId="77777777" w:rsidR="006A70AE" w:rsidRPr="0027208D" w:rsidRDefault="00A90470" w:rsidP="006A70AE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C</w:t>
      </w: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房室瓣关闭</w:t>
      </w: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 </w:t>
      </w:r>
    </w:p>
    <w:p w14:paraId="7F1E9D6D" w14:textId="0E093675" w:rsidR="00A90470" w:rsidRPr="0027208D" w:rsidRDefault="00A90470" w:rsidP="006A70AE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D</w:t>
      </w: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房室瓣开放</w:t>
      </w: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 </w:t>
      </w:r>
    </w:p>
    <w:p w14:paraId="694184A9" w14:textId="27261EED" w:rsidR="00B772BD" w:rsidRDefault="00B772BD" w:rsidP="0030556A">
      <w:pPr>
        <w:rPr>
          <w:rFonts w:eastAsia="宋体"/>
          <w:lang w:eastAsia="zh-CN"/>
        </w:rPr>
      </w:pPr>
    </w:p>
    <w:p w14:paraId="2C3ACBCE" w14:textId="2F86A977" w:rsidR="006C07A4" w:rsidRPr="00A7661F" w:rsidRDefault="006C07A4" w:rsidP="00CB115C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4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输出量是指：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Pr="00411D1C">
        <w:rPr>
          <w:rFonts w:hint="eastAsia"/>
          <w:lang w:eastAsia="zh-CN"/>
        </w:rPr>
        <w:t>B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29649BB5" w14:textId="13B64603" w:rsidR="00CB115C" w:rsidRDefault="006C07A4" w:rsidP="006C07A4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CB115C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每分钟由一侧心房射出的血量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     </w:t>
      </w:r>
    </w:p>
    <w:p w14:paraId="66A96CF5" w14:textId="162BCD03" w:rsidR="006C07A4" w:rsidRPr="00A7661F" w:rsidRDefault="006C07A4" w:rsidP="00CB115C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每分钟由一侧心室射出的血量</w:t>
      </w:r>
    </w:p>
    <w:p w14:paraId="49AF247F" w14:textId="5F17FA65" w:rsidR="00CB115C" w:rsidRDefault="006C07A4" w:rsidP="00CB115C">
      <w:pPr>
        <w:widowControl w:val="0"/>
        <w:spacing w:line="360" w:lineRule="auto"/>
        <w:ind w:firstLine="216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每分钟由左、右心室射出的血量之</w:t>
      </w:r>
      <w:proofErr w:type="gramStart"/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和</w:t>
      </w:r>
      <w:proofErr w:type="gramEnd"/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</w:t>
      </w:r>
    </w:p>
    <w:p w14:paraId="1FFC1658" w14:textId="5121EF12" w:rsidR="006C07A4" w:rsidRPr="00A7661F" w:rsidRDefault="006C07A4" w:rsidP="006C07A4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CB115C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D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一次心跳两侧心室同时射出的血量</w:t>
      </w:r>
    </w:p>
    <w:p w14:paraId="7C7D2FED" w14:textId="2A01E21D" w:rsidR="006C07A4" w:rsidRDefault="006C07A4" w:rsidP="0030556A">
      <w:pPr>
        <w:rPr>
          <w:rFonts w:eastAsia="宋体"/>
          <w:lang w:eastAsia="zh-CN"/>
        </w:rPr>
      </w:pPr>
    </w:p>
    <w:p w14:paraId="7743BCC6" w14:textId="332A5D50" w:rsidR="006C07A4" w:rsidRPr="0027208D" w:rsidRDefault="006C07A4" w:rsidP="0068078B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27208D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5</w:t>
      </w: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心指数等于：</w:t>
      </w: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</w:t>
      </w: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（</w:t>
      </w: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</w:t>
      </w:r>
      <w:r w:rsidR="0068078B" w:rsidRPr="0027208D">
        <w:rPr>
          <w:color w:val="FF0000"/>
          <w:lang w:eastAsia="zh-CN"/>
        </w:rPr>
        <w:t>D</w:t>
      </w: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 </w:t>
      </w: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）</w:t>
      </w:r>
    </w:p>
    <w:p w14:paraId="48A04E04" w14:textId="504B5A3B" w:rsidR="0068078B" w:rsidRPr="0027208D" w:rsidRDefault="006C07A4" w:rsidP="006C07A4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</w:t>
      </w:r>
      <w:r w:rsidR="0068078B" w:rsidRPr="0027208D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 xml:space="preserve">  </w:t>
      </w: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A</w:t>
      </w: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每搏输出量×体表面积</w:t>
      </w: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  </w:t>
      </w:r>
    </w:p>
    <w:p w14:paraId="7CADEDA3" w14:textId="2190BC9B" w:rsidR="006C07A4" w:rsidRPr="0027208D" w:rsidRDefault="006C07A4" w:rsidP="0068078B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B</w:t>
      </w: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每搏输出量／体表面积</w:t>
      </w:r>
      <w:r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 </w:t>
      </w:r>
    </w:p>
    <w:p w14:paraId="7E85FF2A" w14:textId="7BFFCFED" w:rsidR="0068078B" w:rsidRPr="0027208D" w:rsidRDefault="0068078B" w:rsidP="0068078B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27208D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C</w:t>
      </w:r>
      <w:r w:rsidR="006C07A4"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心率×每搏输出量×体表面积</w:t>
      </w:r>
      <w:r w:rsidR="006C07A4"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</w:t>
      </w:r>
    </w:p>
    <w:p w14:paraId="37829434" w14:textId="58E2CC5F" w:rsidR="006C07A4" w:rsidRPr="0027208D" w:rsidRDefault="0068078B" w:rsidP="0068078B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27208D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D</w:t>
      </w:r>
      <w:r w:rsidR="006C07A4" w:rsidRPr="0027208D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心率×每搏输出量／体表面积</w:t>
      </w:r>
    </w:p>
    <w:p w14:paraId="254C32C0" w14:textId="039BD6C3" w:rsidR="006C07A4" w:rsidRDefault="006C07A4" w:rsidP="0030556A">
      <w:pPr>
        <w:rPr>
          <w:rFonts w:eastAsia="宋体"/>
          <w:lang w:eastAsia="zh-CN"/>
        </w:rPr>
      </w:pPr>
    </w:p>
    <w:p w14:paraId="3C33B3F0" w14:textId="0B777658" w:rsidR="006313DB" w:rsidRPr="00A7661F" w:rsidRDefault="006313DB" w:rsidP="0068078B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6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室肌的前负荷是指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A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268AD5DB" w14:textId="2FB18D49" w:rsidR="006313DB" w:rsidRPr="00A7661F" w:rsidRDefault="006313DB" w:rsidP="006313DB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68078B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 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室舒张末期容积或压力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</w:t>
      </w:r>
    </w:p>
    <w:p w14:paraId="053B1138" w14:textId="42C2C3BA" w:rsidR="006313DB" w:rsidRDefault="006313DB" w:rsidP="0068078B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68078B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B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室等容收缩期的容积或压力</w:t>
      </w:r>
      <w:r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</w:p>
    <w:p w14:paraId="78A1943B" w14:textId="78D6D33C" w:rsidR="006313DB" w:rsidRDefault="0068078B" w:rsidP="0068078B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C</w:t>
      </w:r>
      <w:r w:rsidR="006313DB"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室等容舒张期的容积或压力</w:t>
      </w:r>
      <w:r w:rsidR="006313DB"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</w:p>
    <w:p w14:paraId="373AF9F7" w14:textId="1A79220C" w:rsidR="006313DB" w:rsidRPr="00A7661F" w:rsidRDefault="0068078B" w:rsidP="0068078B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="006313DB"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大动脉血压</w:t>
      </w:r>
    </w:p>
    <w:p w14:paraId="0C8A999C" w14:textId="77777777" w:rsidR="006313DB" w:rsidRPr="006313DB" w:rsidRDefault="006313DB" w:rsidP="0030556A">
      <w:pPr>
        <w:rPr>
          <w:rFonts w:eastAsia="宋体"/>
          <w:lang w:eastAsia="zh-CN"/>
        </w:rPr>
      </w:pPr>
    </w:p>
    <w:sectPr w:rsidR="006313DB" w:rsidRPr="006313DB" w:rsidSect="0062109A">
      <w:pgSz w:w="12240" w:h="15840"/>
      <w:pgMar w:top="1440" w:right="1800" w:bottom="1440" w:left="180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804E6" w14:textId="77777777" w:rsidR="00F9554C" w:rsidRDefault="00F9554C" w:rsidP="00AD0D9D">
      <w:r>
        <w:separator/>
      </w:r>
    </w:p>
  </w:endnote>
  <w:endnote w:type="continuationSeparator" w:id="0">
    <w:p w14:paraId="277EF65D" w14:textId="77777777" w:rsidR="00F9554C" w:rsidRDefault="00F9554C" w:rsidP="00AD0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B84D5" w14:textId="77777777" w:rsidR="00F9554C" w:rsidRDefault="00F9554C" w:rsidP="00AD0D9D">
      <w:r>
        <w:separator/>
      </w:r>
    </w:p>
  </w:footnote>
  <w:footnote w:type="continuationSeparator" w:id="0">
    <w:p w14:paraId="12E886F4" w14:textId="77777777" w:rsidR="00F9554C" w:rsidRDefault="00F9554C" w:rsidP="00AD0D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A4297"/>
    <w:multiLevelType w:val="hybridMultilevel"/>
    <w:tmpl w:val="B056706E"/>
    <w:lvl w:ilvl="0" w:tplc="FE2C6908">
      <w:start w:val="4"/>
      <w:numFmt w:val="upperLetter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3B2765D"/>
    <w:multiLevelType w:val="hybridMultilevel"/>
    <w:tmpl w:val="57DAA602"/>
    <w:lvl w:ilvl="0" w:tplc="1A1C0A40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74EA9D02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C208664C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41E19DC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980B830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BEC2ADE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41E10D8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5DC70E2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AA436F8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" w15:restartNumberingAfterBreak="0">
    <w:nsid w:val="0D60508E"/>
    <w:multiLevelType w:val="hybridMultilevel"/>
    <w:tmpl w:val="4C6E8A70"/>
    <w:lvl w:ilvl="0" w:tplc="4DDC55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B80DD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E4803D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BDC87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2E939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79AF1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59C98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AE30C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A2E3D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18675358"/>
    <w:multiLevelType w:val="multilevel"/>
    <w:tmpl w:val="F914F742"/>
    <w:lvl w:ilvl="0">
      <w:start w:val="1"/>
      <w:numFmt w:val="decimal"/>
      <w:lvlText w:val="%1."/>
      <w:lvlJc w:val="left"/>
      <w:pPr>
        <w:tabs>
          <w:tab w:val="num" w:pos="1080"/>
        </w:tabs>
        <w:ind w:left="295" w:firstLine="425"/>
      </w:pPr>
      <w:rPr>
        <w:rFonts w:ascii="宋体" w:eastAsia="宋体" w:hint="eastAsia"/>
        <w:b w:val="0"/>
        <w:i w:val="0"/>
        <w:sz w:val="24"/>
        <w:szCs w:val="24"/>
        <w:u w:val="none"/>
      </w:rPr>
    </w:lvl>
    <w:lvl w:ilvl="1" w:tentative="1">
      <w:start w:val="1"/>
      <w:numFmt w:val="lowerLetter"/>
      <w:lvlText w:val="%2)"/>
      <w:lvlJc w:val="left"/>
      <w:pPr>
        <w:tabs>
          <w:tab w:val="num" w:pos="1399"/>
        </w:tabs>
        <w:ind w:left="1399" w:hanging="420"/>
      </w:pPr>
    </w:lvl>
    <w:lvl w:ilvl="2" w:tentative="1">
      <w:start w:val="1"/>
      <w:numFmt w:val="lowerRoman"/>
      <w:lvlText w:val="%3."/>
      <w:lvlJc w:val="right"/>
      <w:pPr>
        <w:tabs>
          <w:tab w:val="num" w:pos="1819"/>
        </w:tabs>
        <w:ind w:left="1819" w:hanging="420"/>
      </w:pPr>
    </w:lvl>
    <w:lvl w:ilvl="3" w:tentative="1">
      <w:start w:val="1"/>
      <w:numFmt w:val="decimal"/>
      <w:lvlText w:val="%4."/>
      <w:lvlJc w:val="left"/>
      <w:pPr>
        <w:tabs>
          <w:tab w:val="num" w:pos="2239"/>
        </w:tabs>
        <w:ind w:left="2239" w:hanging="420"/>
      </w:pPr>
    </w:lvl>
    <w:lvl w:ilvl="4" w:tentative="1">
      <w:start w:val="1"/>
      <w:numFmt w:val="lowerLetter"/>
      <w:lvlText w:val="%5)"/>
      <w:lvlJc w:val="left"/>
      <w:pPr>
        <w:tabs>
          <w:tab w:val="num" w:pos="2659"/>
        </w:tabs>
        <w:ind w:left="2659" w:hanging="420"/>
      </w:pPr>
    </w:lvl>
    <w:lvl w:ilvl="5" w:tentative="1">
      <w:start w:val="1"/>
      <w:numFmt w:val="lowerRoman"/>
      <w:lvlText w:val="%6."/>
      <w:lvlJc w:val="right"/>
      <w:pPr>
        <w:tabs>
          <w:tab w:val="num" w:pos="3079"/>
        </w:tabs>
        <w:ind w:left="3079" w:hanging="420"/>
      </w:pPr>
    </w:lvl>
    <w:lvl w:ilvl="6" w:tentative="1">
      <w:start w:val="1"/>
      <w:numFmt w:val="decimal"/>
      <w:lvlText w:val="%7."/>
      <w:lvlJc w:val="left"/>
      <w:pPr>
        <w:tabs>
          <w:tab w:val="num" w:pos="3499"/>
        </w:tabs>
        <w:ind w:left="3499" w:hanging="420"/>
      </w:pPr>
    </w:lvl>
    <w:lvl w:ilvl="7" w:tentative="1">
      <w:start w:val="1"/>
      <w:numFmt w:val="lowerLetter"/>
      <w:lvlText w:val="%8)"/>
      <w:lvlJc w:val="left"/>
      <w:pPr>
        <w:tabs>
          <w:tab w:val="num" w:pos="3919"/>
        </w:tabs>
        <w:ind w:left="3919" w:hanging="420"/>
      </w:pPr>
    </w:lvl>
    <w:lvl w:ilvl="8" w:tentative="1">
      <w:start w:val="1"/>
      <w:numFmt w:val="lowerRoman"/>
      <w:lvlText w:val="%9."/>
      <w:lvlJc w:val="right"/>
      <w:pPr>
        <w:tabs>
          <w:tab w:val="num" w:pos="4339"/>
        </w:tabs>
        <w:ind w:left="4339" w:hanging="420"/>
      </w:pPr>
    </w:lvl>
  </w:abstractNum>
  <w:abstractNum w:abstractNumId="4" w15:restartNumberingAfterBreak="0">
    <w:nsid w:val="1D933BFC"/>
    <w:multiLevelType w:val="hybridMultilevel"/>
    <w:tmpl w:val="C50027C8"/>
    <w:lvl w:ilvl="0" w:tplc="6DDCFE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858883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03C92A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57EC0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708FE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B969A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84EB49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ED011B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73A5C6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2DFA122D"/>
    <w:multiLevelType w:val="hybridMultilevel"/>
    <w:tmpl w:val="E770563C"/>
    <w:lvl w:ilvl="0" w:tplc="C58064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B7AE2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8584D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B1871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78B82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26260A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0268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2B074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24221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44E015CA"/>
    <w:multiLevelType w:val="hybridMultilevel"/>
    <w:tmpl w:val="2E586402"/>
    <w:lvl w:ilvl="0" w:tplc="29BA2D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ED47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18CEE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F64B1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47AB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F2E0B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EA875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C56B3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30065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596C5440"/>
    <w:multiLevelType w:val="hybridMultilevel"/>
    <w:tmpl w:val="EAA8BBF2"/>
    <w:lvl w:ilvl="0" w:tplc="B3D812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DA9F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5DAB0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EC76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FBAC9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C8812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F92AD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7C72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1704AB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71BD1F69"/>
    <w:multiLevelType w:val="hybridMultilevel"/>
    <w:tmpl w:val="82628034"/>
    <w:lvl w:ilvl="0" w:tplc="C0B8ED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D5E31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29AAA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5F446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CA8835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05E2F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35891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2507B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64D1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2051152043">
    <w:abstractNumId w:val="1"/>
  </w:num>
  <w:num w:numId="2" w16cid:durableId="830096726">
    <w:abstractNumId w:val="3"/>
  </w:num>
  <w:num w:numId="3" w16cid:durableId="1797941329">
    <w:abstractNumId w:val="7"/>
  </w:num>
  <w:num w:numId="4" w16cid:durableId="1311053922">
    <w:abstractNumId w:val="2"/>
  </w:num>
  <w:num w:numId="5" w16cid:durableId="1722289182">
    <w:abstractNumId w:val="4"/>
  </w:num>
  <w:num w:numId="6" w16cid:durableId="838353208">
    <w:abstractNumId w:val="8"/>
  </w:num>
  <w:num w:numId="7" w16cid:durableId="38022141">
    <w:abstractNumId w:val="5"/>
  </w:num>
  <w:num w:numId="8" w16cid:durableId="1359820252">
    <w:abstractNumId w:val="0"/>
  </w:num>
  <w:num w:numId="9" w16cid:durableId="6001870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sDQzMDC2sDQ2NDFQ0lEKTi0uzszPAykwrAUAlFoK4ywAAAA="/>
  </w:docVars>
  <w:rsids>
    <w:rsidRoot w:val="003A23DF"/>
    <w:rsid w:val="00000C55"/>
    <w:rsid w:val="00011A43"/>
    <w:rsid w:val="0002302E"/>
    <w:rsid w:val="0004423C"/>
    <w:rsid w:val="00065D6B"/>
    <w:rsid w:val="0007070B"/>
    <w:rsid w:val="00074872"/>
    <w:rsid w:val="00075E71"/>
    <w:rsid w:val="00082095"/>
    <w:rsid w:val="00084B9A"/>
    <w:rsid w:val="000B1BF7"/>
    <w:rsid w:val="000B2974"/>
    <w:rsid w:val="000C65BD"/>
    <w:rsid w:val="000D6515"/>
    <w:rsid w:val="000F05EC"/>
    <w:rsid w:val="00125078"/>
    <w:rsid w:val="001338B0"/>
    <w:rsid w:val="00134FF7"/>
    <w:rsid w:val="0015592A"/>
    <w:rsid w:val="00155C84"/>
    <w:rsid w:val="00160133"/>
    <w:rsid w:val="00173F15"/>
    <w:rsid w:val="00174D3F"/>
    <w:rsid w:val="00184AF0"/>
    <w:rsid w:val="001A108E"/>
    <w:rsid w:val="001A1F6E"/>
    <w:rsid w:val="001C38B2"/>
    <w:rsid w:val="001C5E4A"/>
    <w:rsid w:val="001E4CE4"/>
    <w:rsid w:val="001E690C"/>
    <w:rsid w:val="001F542B"/>
    <w:rsid w:val="00203CF9"/>
    <w:rsid w:val="002116BE"/>
    <w:rsid w:val="00226C24"/>
    <w:rsid w:val="002275EF"/>
    <w:rsid w:val="002458BC"/>
    <w:rsid w:val="00261A8E"/>
    <w:rsid w:val="00263353"/>
    <w:rsid w:val="0027208D"/>
    <w:rsid w:val="002B0ACA"/>
    <w:rsid w:val="002B11DC"/>
    <w:rsid w:val="002B26B9"/>
    <w:rsid w:val="002B29A6"/>
    <w:rsid w:val="002B44B6"/>
    <w:rsid w:val="002C1817"/>
    <w:rsid w:val="002C2B76"/>
    <w:rsid w:val="002E0909"/>
    <w:rsid w:val="002F452B"/>
    <w:rsid w:val="003005F0"/>
    <w:rsid w:val="0030556A"/>
    <w:rsid w:val="00343A73"/>
    <w:rsid w:val="0034583C"/>
    <w:rsid w:val="00357808"/>
    <w:rsid w:val="00360E9E"/>
    <w:rsid w:val="003779BD"/>
    <w:rsid w:val="0038567E"/>
    <w:rsid w:val="00390826"/>
    <w:rsid w:val="0039286B"/>
    <w:rsid w:val="003965E2"/>
    <w:rsid w:val="003A23DF"/>
    <w:rsid w:val="003B55ED"/>
    <w:rsid w:val="003C1B0C"/>
    <w:rsid w:val="003D3E22"/>
    <w:rsid w:val="003E1DD6"/>
    <w:rsid w:val="003F3773"/>
    <w:rsid w:val="0041195B"/>
    <w:rsid w:val="00417E98"/>
    <w:rsid w:val="004446CB"/>
    <w:rsid w:val="00451AE5"/>
    <w:rsid w:val="00453E3C"/>
    <w:rsid w:val="00462140"/>
    <w:rsid w:val="0046233E"/>
    <w:rsid w:val="00481601"/>
    <w:rsid w:val="0049549F"/>
    <w:rsid w:val="004C07F5"/>
    <w:rsid w:val="004F3907"/>
    <w:rsid w:val="004F50CE"/>
    <w:rsid w:val="004F6D22"/>
    <w:rsid w:val="00500A00"/>
    <w:rsid w:val="005030F5"/>
    <w:rsid w:val="00504EA8"/>
    <w:rsid w:val="00506510"/>
    <w:rsid w:val="00507F11"/>
    <w:rsid w:val="00513440"/>
    <w:rsid w:val="00515E6A"/>
    <w:rsid w:val="005300F1"/>
    <w:rsid w:val="0053310C"/>
    <w:rsid w:val="00550146"/>
    <w:rsid w:val="00551184"/>
    <w:rsid w:val="00552F46"/>
    <w:rsid w:val="0055568C"/>
    <w:rsid w:val="00557B5F"/>
    <w:rsid w:val="00563C3D"/>
    <w:rsid w:val="00574912"/>
    <w:rsid w:val="00575DBC"/>
    <w:rsid w:val="00597020"/>
    <w:rsid w:val="005A2490"/>
    <w:rsid w:val="005A5DF8"/>
    <w:rsid w:val="005B4D5E"/>
    <w:rsid w:val="005B69C4"/>
    <w:rsid w:val="005D373B"/>
    <w:rsid w:val="005F2FDD"/>
    <w:rsid w:val="005F4D78"/>
    <w:rsid w:val="006168A9"/>
    <w:rsid w:val="0062109A"/>
    <w:rsid w:val="0062172E"/>
    <w:rsid w:val="006313DB"/>
    <w:rsid w:val="0066570E"/>
    <w:rsid w:val="0068078B"/>
    <w:rsid w:val="006828E9"/>
    <w:rsid w:val="00690FF0"/>
    <w:rsid w:val="006910BC"/>
    <w:rsid w:val="006A70AE"/>
    <w:rsid w:val="006B42ED"/>
    <w:rsid w:val="006C07A4"/>
    <w:rsid w:val="006C5188"/>
    <w:rsid w:val="006D657A"/>
    <w:rsid w:val="006E7D45"/>
    <w:rsid w:val="00701A3B"/>
    <w:rsid w:val="00702314"/>
    <w:rsid w:val="00710F44"/>
    <w:rsid w:val="007153DE"/>
    <w:rsid w:val="00721F5D"/>
    <w:rsid w:val="0072217E"/>
    <w:rsid w:val="0073308C"/>
    <w:rsid w:val="00745309"/>
    <w:rsid w:val="007455BF"/>
    <w:rsid w:val="00750DBF"/>
    <w:rsid w:val="0076208B"/>
    <w:rsid w:val="00772320"/>
    <w:rsid w:val="00792E27"/>
    <w:rsid w:val="007A2418"/>
    <w:rsid w:val="007A57B0"/>
    <w:rsid w:val="007B2B0E"/>
    <w:rsid w:val="007D4A51"/>
    <w:rsid w:val="007F4713"/>
    <w:rsid w:val="007F670D"/>
    <w:rsid w:val="007F7B27"/>
    <w:rsid w:val="0081091D"/>
    <w:rsid w:val="008258A3"/>
    <w:rsid w:val="00837ED6"/>
    <w:rsid w:val="00844F06"/>
    <w:rsid w:val="00860E5E"/>
    <w:rsid w:val="008733F1"/>
    <w:rsid w:val="00897384"/>
    <w:rsid w:val="008A0C62"/>
    <w:rsid w:val="008A1C26"/>
    <w:rsid w:val="008B03D3"/>
    <w:rsid w:val="008D2F1E"/>
    <w:rsid w:val="00900989"/>
    <w:rsid w:val="00902166"/>
    <w:rsid w:val="00904CE0"/>
    <w:rsid w:val="009076CB"/>
    <w:rsid w:val="0092079C"/>
    <w:rsid w:val="00943390"/>
    <w:rsid w:val="0099604B"/>
    <w:rsid w:val="009A1294"/>
    <w:rsid w:val="009E07FB"/>
    <w:rsid w:val="009F3979"/>
    <w:rsid w:val="00A0003A"/>
    <w:rsid w:val="00A07DFA"/>
    <w:rsid w:val="00A21E83"/>
    <w:rsid w:val="00A27BB6"/>
    <w:rsid w:val="00A27F21"/>
    <w:rsid w:val="00A33A87"/>
    <w:rsid w:val="00A42A12"/>
    <w:rsid w:val="00A4367C"/>
    <w:rsid w:val="00A4390E"/>
    <w:rsid w:val="00A52BAD"/>
    <w:rsid w:val="00A54570"/>
    <w:rsid w:val="00A56445"/>
    <w:rsid w:val="00A70A36"/>
    <w:rsid w:val="00A76697"/>
    <w:rsid w:val="00A77653"/>
    <w:rsid w:val="00A87139"/>
    <w:rsid w:val="00A90470"/>
    <w:rsid w:val="00A93C9A"/>
    <w:rsid w:val="00AA1597"/>
    <w:rsid w:val="00AA5322"/>
    <w:rsid w:val="00AC1458"/>
    <w:rsid w:val="00AD0D9D"/>
    <w:rsid w:val="00AD1312"/>
    <w:rsid w:val="00AD3EAE"/>
    <w:rsid w:val="00AE0ADC"/>
    <w:rsid w:val="00B00D94"/>
    <w:rsid w:val="00B108E1"/>
    <w:rsid w:val="00B17CE7"/>
    <w:rsid w:val="00B3432C"/>
    <w:rsid w:val="00B41C32"/>
    <w:rsid w:val="00B772BD"/>
    <w:rsid w:val="00B82960"/>
    <w:rsid w:val="00B86369"/>
    <w:rsid w:val="00B92F42"/>
    <w:rsid w:val="00BA5499"/>
    <w:rsid w:val="00BB3A71"/>
    <w:rsid w:val="00BF1136"/>
    <w:rsid w:val="00BF1786"/>
    <w:rsid w:val="00BF2762"/>
    <w:rsid w:val="00C0695C"/>
    <w:rsid w:val="00C23F90"/>
    <w:rsid w:val="00C370E7"/>
    <w:rsid w:val="00C45DBE"/>
    <w:rsid w:val="00C5182A"/>
    <w:rsid w:val="00C53BA5"/>
    <w:rsid w:val="00C60AC3"/>
    <w:rsid w:val="00C623B4"/>
    <w:rsid w:val="00C87703"/>
    <w:rsid w:val="00C92CB3"/>
    <w:rsid w:val="00CA2D56"/>
    <w:rsid w:val="00CB115C"/>
    <w:rsid w:val="00CB3D18"/>
    <w:rsid w:val="00CC60A5"/>
    <w:rsid w:val="00CD337F"/>
    <w:rsid w:val="00CD7530"/>
    <w:rsid w:val="00D00579"/>
    <w:rsid w:val="00D01045"/>
    <w:rsid w:val="00D13436"/>
    <w:rsid w:val="00D350AF"/>
    <w:rsid w:val="00D46B72"/>
    <w:rsid w:val="00D53AD0"/>
    <w:rsid w:val="00D705FF"/>
    <w:rsid w:val="00D71724"/>
    <w:rsid w:val="00D72414"/>
    <w:rsid w:val="00D924A0"/>
    <w:rsid w:val="00D9358F"/>
    <w:rsid w:val="00DA1E5F"/>
    <w:rsid w:val="00DA70DD"/>
    <w:rsid w:val="00DB6B68"/>
    <w:rsid w:val="00DC1625"/>
    <w:rsid w:val="00DD05FE"/>
    <w:rsid w:val="00DD21DF"/>
    <w:rsid w:val="00DE7572"/>
    <w:rsid w:val="00E10604"/>
    <w:rsid w:val="00E37B19"/>
    <w:rsid w:val="00E47DDD"/>
    <w:rsid w:val="00E673A2"/>
    <w:rsid w:val="00E764C5"/>
    <w:rsid w:val="00E8601B"/>
    <w:rsid w:val="00E90F56"/>
    <w:rsid w:val="00E92D5E"/>
    <w:rsid w:val="00E93D8F"/>
    <w:rsid w:val="00E95790"/>
    <w:rsid w:val="00E97933"/>
    <w:rsid w:val="00EB334C"/>
    <w:rsid w:val="00EB6AE8"/>
    <w:rsid w:val="00ED05B9"/>
    <w:rsid w:val="00EE452C"/>
    <w:rsid w:val="00EE5992"/>
    <w:rsid w:val="00F01612"/>
    <w:rsid w:val="00F05151"/>
    <w:rsid w:val="00F101DC"/>
    <w:rsid w:val="00F1064A"/>
    <w:rsid w:val="00F121D0"/>
    <w:rsid w:val="00F17AB7"/>
    <w:rsid w:val="00F25DB4"/>
    <w:rsid w:val="00F26A9B"/>
    <w:rsid w:val="00F32B50"/>
    <w:rsid w:val="00F420F6"/>
    <w:rsid w:val="00F4341B"/>
    <w:rsid w:val="00F80264"/>
    <w:rsid w:val="00F91CF4"/>
    <w:rsid w:val="00F9456C"/>
    <w:rsid w:val="00F9554C"/>
    <w:rsid w:val="00FB6F25"/>
    <w:rsid w:val="00FD4FC0"/>
    <w:rsid w:val="00FE0BDD"/>
    <w:rsid w:val="00FE1FC0"/>
    <w:rsid w:val="00FE4837"/>
    <w:rsid w:val="00FF5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FA35447"/>
  <w14:defaultImageDpi w14:val="330"/>
  <w15:docId w15:val="{8AFE4082-2EAC-468B-B388-ADC6E1E2E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F670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B29A6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4">
    <w:name w:val="header"/>
    <w:basedOn w:val="a"/>
    <w:link w:val="a5"/>
    <w:uiPriority w:val="99"/>
    <w:unhideWhenUsed/>
    <w:rsid w:val="00AD0D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D0D9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D0D9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D0D9D"/>
    <w:rPr>
      <w:sz w:val="18"/>
      <w:szCs w:val="18"/>
    </w:rPr>
  </w:style>
  <w:style w:type="paragraph" w:styleId="a8">
    <w:name w:val="List Paragraph"/>
    <w:basedOn w:val="a"/>
    <w:uiPriority w:val="34"/>
    <w:qFormat/>
    <w:rsid w:val="0074530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5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982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83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47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6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95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8246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36583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5033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0181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1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103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2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</TotalTime>
  <Pages>1</Pages>
  <Words>82</Words>
  <Characters>473</Characters>
  <Application>Microsoft Office Word</Application>
  <DocSecurity>0</DocSecurity>
  <Lines>3</Lines>
  <Paragraphs>1</Paragraphs>
  <ScaleCrop>false</ScaleCrop>
  <Company>MIT</Company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Luo</dc:creator>
  <cp:keywords/>
  <dc:description/>
  <cp:lastModifiedBy>王一清</cp:lastModifiedBy>
  <cp:revision>249</cp:revision>
  <dcterms:created xsi:type="dcterms:W3CDTF">2020-02-24T22:47:00Z</dcterms:created>
  <dcterms:modified xsi:type="dcterms:W3CDTF">2022-05-28T02:44:00Z</dcterms:modified>
</cp:coreProperties>
</file>